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ocial Worker position at [Organization Name] in Algeria Algiers. As a dedicated professional with over [X years] of experience in social work, I am eager to contribute my skills, knowledge, and passion for community empowerment to support the vital work being done in this dynamic region. My commitment to addressing social inequalities and fostering resilience among marginalized populations aligns closely with the mission of your organization. I am particularly drawn to this opportunity because of Algeria Algiers' unique challenges and opportunities, where a Social Worker can play a transformative role in shaping sustainable change.</w:t>
      </w:r>
    </w:p>
    <w:bookmarkStart w:id="20" w:name="why-i-am-the-right-candidate"/>
    <w:p>
      <w:pPr>
        <w:pStyle w:val="Heading2"/>
      </w:pPr>
      <w:r>
        <w:t xml:space="preserve">Why I Am the Right Candidate</w:t>
      </w:r>
    </w:p>
    <w:p>
      <w:pPr>
        <w:pStyle w:val="FirstParagraph"/>
      </w:pPr>
      <w:r>
        <w:t xml:space="preserve">As a certified Social Worker with extensive experience in [specific area, e.g., "community outreach," "mental health advocacy," or "youth development"], I have developed a deep understanding of the complexities inherent in social systems and the importance of culturally sensitive interventions. My background includes working with diverse populations, including low-income families, refugees, and individuals facing homelessness or addiction. In these roles, I have consistently demonstrated my ability to build trust, provide crisis intervention, and advocate for systemic change through direct service and policy engagement.</w:t>
      </w:r>
    </w:p>
    <w:p>
      <w:pPr>
        <w:pStyle w:val="BodyText"/>
      </w:pPr>
      <w:r>
        <w:t xml:space="preserve">One of my most rewarding experiences was [specific example: e.g., "leading a community program in [previous location] that provided vocational training to 150+ unemployed youth, resulting in a 70% employment rate within six months"]. This project underscored the power of collaboration with local stakeholders, including government agencies and non-profits, to create lasting impact. I am particularly proud of my work in [mention a specific skill or achievement, e.g., "developing trauma-informed care protocols for at-risk children"], which was recognized by [organization or award name].</w:t>
      </w:r>
    </w:p>
    <w:bookmarkEnd w:id="20"/>
    <w:bookmarkStart w:id="21" w:name="Xfc97256306411f5c8b4857be0f61734759ebe6e"/>
    <w:p>
      <w:pPr>
        <w:pStyle w:val="Heading2"/>
      </w:pPr>
      <w:r>
        <w:t xml:space="preserve">Understanding the Context of Social Work in Algeria Algiers</w:t>
      </w:r>
    </w:p>
    <w:p>
      <w:pPr>
        <w:pStyle w:val="FirstParagraph"/>
      </w:pPr>
      <w:r>
        <w:t xml:space="preserve">Algeria Algiers presents a unique landscape for social work, where rapid urbanization, economic disparities, and cultural traditions intersect to create both challenges and opportunities. As a Social Worker in this region, I recognize the importance of balancing modern interventions with respect for local customs and community values. My experience working in multicultural environments has equipped me to navigate these dynamics effectively. For instance, during my time [mention a previous role or project], I collaborated with community leaders to design programs that addressed gender-based violence while aligning with traditional norms, resulting in increased participation from women who previously felt marginalized.</w:t>
      </w:r>
    </w:p>
    <w:p>
      <w:pPr>
        <w:pStyle w:val="BodyText"/>
      </w:pPr>
      <w:r>
        <w:t xml:space="preserve">Moreover, the social issues facing Algeria Algiers—such as youth unemployment, access to education, and mental health stigma—require innovative and adaptive solutions. I have consistently approached these challenges by prioritizing empathy, active listening, and data-driven strategies. For example, in my role at [previous organization], I conducted needs assessments that identified gaps in support services for elderly populations, leading to the implementation of a mobile outreach initiative that reached over 300 individuals. This experience has honed my ability to translate research into actionable programs tailored to local needs.</w:t>
      </w:r>
    </w:p>
    <w:bookmarkEnd w:id="21"/>
    <w:bookmarkStart w:id="22" w:name="X814b2c569e03a335e330cae460e97bc027c0233"/>
    <w:p>
      <w:pPr>
        <w:pStyle w:val="Heading2"/>
      </w:pPr>
      <w:r>
        <w:t xml:space="preserve">My Vision for Contributing to Algeria Algiers</w:t>
      </w:r>
    </w:p>
    <w:p>
      <w:pPr>
        <w:pStyle w:val="FirstParagraph"/>
      </w:pPr>
      <w:r>
        <w:t xml:space="preserve">What excites me most about the Social Worker position in Algeria Algiers is the opportunity to contribute to a community that is both resilient and in need of targeted support. I am particularly interested in working on projects that address [specific issue, e.g., "youth engagement," "family preservation," or "disaster response"], as these areas are critical for fostering social cohesion and long-term stability. My goal is to build partnerships with local organizations, government agencies, and families to create a network of support that empowers individuals to thrive.</w:t>
      </w:r>
    </w:p>
    <w:p>
      <w:pPr>
        <w:pStyle w:val="BodyText"/>
      </w:pPr>
      <w:r>
        <w:t xml:space="preserve">I am also keen on leveraging technology and creative methodologies to enhance service delivery. For example, I have successfully integrated digital tools into case management systems in previous roles, improving efficiency and accessibility for clients. In Algeria Algiers, I would seek to adapt these strategies to local contexts, ensuring that even remote or underserved areas benefit from innovative solutions.</w:t>
      </w:r>
    </w:p>
    <w:bookmarkEnd w:id="22"/>
    <w:bookmarkStart w:id="23" w:name="conclusion"/>
    <w:p>
      <w:pPr>
        <w:pStyle w:val="Heading2"/>
      </w:pPr>
      <w:r>
        <w:t xml:space="preserve">Conclusion</w:t>
      </w:r>
    </w:p>
    <w:p>
      <w:pPr>
        <w:pStyle w:val="FirstParagraph"/>
      </w:pPr>
      <w:r>
        <w:t xml:space="preserve">In conclusion, I am confident that my professional expertise, cultural competence, and unwavering dedication to social justice make me a strong candidate for the Social Worker position in Algeria Algiers. I am eager to bring my skills to your organization and contribute to meaningful change in this vibrant city. Thank you for considering my application. I would be grateful for the opportunity to discuss how my background and vision align with your goals.</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Algeria Algiers</dc:title>
  <dc:creator/>
  <dc:language>en</dc:language>
  <cp:keywords/>
  <dcterms:created xsi:type="dcterms:W3CDTF">2025-12-10T11:15:48Z</dcterms:created>
  <dcterms:modified xsi:type="dcterms:W3CDTF">2025-12-10T11:15:48Z</dcterms:modified>
</cp:coreProperties>
</file>

<file path=docProps/custom.xml><?xml version="1.0" encoding="utf-8"?>
<Properties xmlns="http://schemas.openxmlformats.org/officeDocument/2006/custom-properties" xmlns:vt="http://schemas.openxmlformats.org/officeDocument/2006/docPropsVTypes"/>
</file>